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1"/>
        <w:gridCol w:w="3493"/>
      </w:tblGrid>
      <w:tr w:rsidR="002D3A67" w:rsidRPr="00445B14" w14:paraId="4C7C4469" w14:textId="77777777" w:rsidTr="003E3D65">
        <w:tc>
          <w:tcPr>
            <w:tcW w:w="6663" w:type="dxa"/>
          </w:tcPr>
          <w:p w14:paraId="186450AD" w14:textId="7C81D9A3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14:paraId="6930CA06" w14:textId="77777777" w:rsidR="003E3D65" w:rsidRDefault="003E3D65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  <w:p w14:paraId="752C82EE" w14:textId="77777777" w:rsidR="00041B94" w:rsidRDefault="00041B94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  <w:p w14:paraId="47A7EC15" w14:textId="77777777" w:rsidR="00041B94" w:rsidRDefault="00041B94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bookmarkStart w:id="0" w:name="_GoBack"/>
            <w:bookmarkEnd w:id="0"/>
          </w:p>
          <w:p w14:paraId="7339981C" w14:textId="677E8014" w:rsidR="004971D2" w:rsidRPr="004971D2" w:rsidRDefault="004971D2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commentRangeStart w:id="1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firmenNam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commentRangeEnd w:id="1"/>
            <w:r>
              <w:rPr>
                <w:rStyle w:val="Kommentarzeichen"/>
              </w:rPr>
              <w:commentReference w:id="1"/>
            </w:r>
          </w:p>
          <w:p w14:paraId="038D59E5" w14:textId="77777777" w:rsidR="004971D2" w:rsidRPr="004971D2" w:rsidRDefault="004971D2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anred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 ${cu.name}</w:t>
            </w:r>
          </w:p>
          <w:p w14:paraId="60BE5312" w14:textId="4F278705" w:rsidR="004971D2" w:rsidRPr="004971D2" w:rsidRDefault="004971D2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strass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</w:p>
          <w:p w14:paraId="77CE9D7A" w14:textId="14216895" w:rsidR="00D901D9" w:rsidRPr="00D404DE" w:rsidRDefault="004971D2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ort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="00430484" w:rsidRPr="00445B14" w14:paraId="5F7878C5" w14:textId="77777777" w:rsidTr="003E3D65">
        <w:tc>
          <w:tcPr>
            <w:tcW w:w="6663" w:type="dxa"/>
          </w:tcPr>
          <w:p w14:paraId="227914BA" w14:textId="77777777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14:paraId="1A1CD733" w14:textId="2CCE33B0" w:rsidR="00430484" w:rsidRPr="00805FFD" w:rsidRDefault="00430484" w:rsidP="003E3D65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221545" w:rsidRPr="00445B14" w14:paraId="2127623C" w14:textId="77777777" w:rsidTr="003E3D65">
        <w:tc>
          <w:tcPr>
            <w:tcW w:w="6663" w:type="dxa"/>
          </w:tcPr>
          <w:p w14:paraId="1C2991F6" w14:textId="77777777" w:rsidR="00221545" w:rsidRPr="00805FFD" w:rsidRDefault="00221545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2398" w:type="dxa"/>
          </w:tcPr>
          <w:p w14:paraId="363B6F3E" w14:textId="3C745712" w:rsidR="00221545" w:rsidRPr="00805FFD" w:rsidRDefault="00221545" w:rsidP="003E3D6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>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urrentDate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</w:t>
            </w:r>
          </w:p>
        </w:tc>
      </w:tr>
      <w:tr w:rsidR="00EB44CA" w:rsidRPr="00445B14" w14:paraId="42E804F6" w14:textId="77777777" w:rsidTr="003E3D65">
        <w:tc>
          <w:tcPr>
            <w:tcW w:w="9061" w:type="dxa"/>
            <w:gridSpan w:val="2"/>
          </w:tcPr>
          <w:p w14:paraId="7FED050F" w14:textId="000D5F66" w:rsidR="00EB44CA" w:rsidRPr="00EB44CA" w:rsidRDefault="00EB44CA" w:rsidP="003370B4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="00EB44CA" w:rsidRPr="00445B14" w14:paraId="66C348B9" w14:textId="77777777" w:rsidTr="003E3D65">
        <w:tc>
          <w:tcPr>
            <w:tcW w:w="9061" w:type="dxa"/>
            <w:gridSpan w:val="2"/>
          </w:tcPr>
          <w:p w14:paraId="7EF060EC" w14:textId="23547904" w:rsidR="00EB44CA" w:rsidRPr="00805FFD" w:rsidRDefault="00330E68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id="_x0000_i1025" style="width:0;height:1.5pt" o:hralign="center" o:hrstd="t" o:hr="t" fillcolor="#a0a0a0" stroked="f"/>
              </w:pict>
            </w:r>
          </w:p>
        </w:tc>
      </w:tr>
      <w:tr w:rsidR="00EB44CA" w:rsidRPr="00445B14" w14:paraId="748752C6" w14:textId="77777777" w:rsidTr="003E3D65">
        <w:tc>
          <w:tcPr>
            <w:tcW w:w="9061" w:type="dxa"/>
            <w:gridSpan w:val="2"/>
          </w:tcPr>
          <w:p w14:paraId="6F24DEE1" w14:textId="77F9D8CB" w:rsidR="00EB44CA" w:rsidRDefault="00EB44CA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${</w:t>
            </w: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listBoxNumber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, bei der einstellbox.ch ag Hauptstrasse 215, 4565 Recherswil</w:t>
            </w:r>
          </w:p>
        </w:tc>
      </w:tr>
      <w:tr w:rsidR="00EB44CA" w:rsidRPr="00445B14" w14:paraId="3521AEE0" w14:textId="77777777" w:rsidTr="003E3D65">
        <w:tc>
          <w:tcPr>
            <w:tcW w:w="9061" w:type="dxa"/>
            <w:gridSpan w:val="2"/>
          </w:tcPr>
          <w:p w14:paraId="6CC9DF4F" w14:textId="77777777" w:rsidR="00EB44CA" w:rsidRPr="00445B14" w:rsidRDefault="00330E68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id="_x0000_i1026" style="width:0;height:1.5pt" o:hralign="center" o:hrstd="t" o:hr="t" fillcolor="#a0a0a0" stroked="f"/>
              </w:pict>
            </w:r>
          </w:p>
          <w:p w14:paraId="1788CE71" w14:textId="77777777" w:rsidR="00EB44CA" w:rsidRPr="0088297A" w:rsidRDefault="00EB44CA" w:rsidP="00EB44CA">
            <w:pPr>
              <w:rPr>
                <w:rFonts w:ascii="Arial" w:hAnsi="Arial" w:cs="Arial"/>
                <w:b/>
                <w:sz w:val="16"/>
                <w:szCs w:val="19"/>
              </w:rPr>
            </w:pPr>
          </w:p>
          <w:p w14:paraId="76647886" w14:textId="61A87416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2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commentRangeEnd w:id="2"/>
            <w:r w:rsidR="003E6915">
              <w:rPr>
                <w:rStyle w:val="Kommentarzeichen"/>
              </w:rPr>
              <w:commentReference w:id="2"/>
            </w:r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35B1F484" w14:textId="4B8536A7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3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commentRangeEnd w:id="3"/>
            <w:r w:rsidR="003C3AB9">
              <w:rPr>
                <w:rStyle w:val="Kommentarzeichen"/>
              </w:rPr>
              <w:commentReference w:id="3"/>
            </w:r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2E8053B9" w14:textId="2496AB25" w:rsidR="00DE150A" w:rsidRPr="00743B79" w:rsidRDefault="00DE150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4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  <w:commentRangeEnd w:id="4"/>
            <w:r w:rsidR="00F6478A">
              <w:rPr>
                <w:rStyle w:val="Kommentarzeichen"/>
              </w:rPr>
              <w:commentReference w:id="4"/>
            </w:r>
          </w:p>
          <w:p w14:paraId="0770A4B8" w14:textId="5672D7E4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0ED1322E" w14:textId="17AD1B40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14:paraId="302EE1C6" w14:textId="41003104" w:rsidR="00D0624E" w:rsidRDefault="00D0624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8848"/>
            </w:tblGrid>
            <w:tr w:rsidR="009B730F" w14:paraId="76B14E32" w14:textId="77777777" w:rsidTr="001C63F1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76DE11" w14:textId="51D605FF" w:rsidR="009B730F" w:rsidRPr="00F400EB" w:rsidRDefault="009B730F" w:rsidP="009B730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commentRangeStart w:id="5"/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commentRangeEnd w:id="5"/>
                  <w:r w:rsidRP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commentReference w:id="5"/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${</w:t>
                  </w:r>
                  <w:proofErr w:type="spellStart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Number</w:t>
                  </w:r>
                  <w:r w:rsidR="0078697F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ext</w:t>
                  </w:r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="007B73A0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: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from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 -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o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</w:p>
                <w:p w14:paraId="799D08F6" w14:textId="77777777" w:rsidR="009B730F" w:rsidRPr="00F400EB" w:rsidRDefault="009B730F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172"/>
                    <w:gridCol w:w="618"/>
                    <w:gridCol w:w="1630"/>
                    <w:gridCol w:w="459"/>
                    <w:gridCol w:w="1811"/>
                    <w:gridCol w:w="87"/>
                  </w:tblGrid>
                  <w:tr w:rsidR="001B42C4" w14:paraId="514C948F" w14:textId="77777777" w:rsidTr="00767BB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470C9D5C" w14:textId="73781915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: 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9FDAD9C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23FA15B0" w14:textId="77777777" w:rsidR="00895F48" w:rsidRPr="005A230E" w:rsidRDefault="00895F48" w:rsidP="005A230E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${</w:t>
                        </w:r>
                        <w:proofErr w:type="spellStart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startkWh</w:t>
                        </w:r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4C1EB683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3A324338" w14:textId="77777777" w:rsidTr="00767BB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01EC0B0B" w14:textId="0106FFA8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="0043621F"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7705759" w14:textId="2D3F17EE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0BD3CD93" w14:textId="1100608F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endkWh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57823B85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RPr="00767BBB" w14:paraId="4BDA78F9" w14:textId="77777777" w:rsidTr="00767BB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35499662" w14:textId="77777777" w:rsidR="00895F48" w:rsidRPr="00767BBB" w:rsidRDefault="00895F48" w:rsidP="0043621F">
                        <w:pP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631AFBAD" w14:textId="77777777" w:rsidR="00895F48" w:rsidRPr="00767BBB" w:rsidRDefault="00895F48" w:rsidP="00895F48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1D360007" w14:textId="4E3C4C5E" w:rsidR="00895F48" w:rsidRPr="00767BBB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3BABE0C3" w14:textId="77777777" w:rsidR="00895F48" w:rsidRPr="00767BBB" w:rsidRDefault="00895F48" w:rsidP="00895F48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:rsidRPr="00767BBB" w14:paraId="308AA837" w14:textId="77777777" w:rsidTr="00767BBB">
                    <w:tc>
                      <w:tcPr>
                        <w:tcW w:w="4291" w:type="dxa"/>
                      </w:tcPr>
                      <w:p w14:paraId="175FC406" w14:textId="2F1F959C" w:rsidR="00895F48" w:rsidRPr="00767BBB" w:rsidRDefault="00895F48" w:rsidP="0043621F">
                        <w:pP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 bezogene Leistung in kWh à Fr. ${</w:t>
                        </w:r>
                        <w:proofErr w:type="spellStart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pricekWh</w:t>
                        </w:r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FEFCC4E" w14:textId="6885CF1D" w:rsidR="00895F48" w:rsidRPr="00767BBB" w:rsidRDefault="00895F48" w:rsidP="00895F48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3D7DBA08" w14:textId="2AF47828" w:rsidR="00895F48" w:rsidRPr="00767BBB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diffkWh</w:t>
                        </w:r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  <w:tc>
                      <w:tcPr>
                        <w:tcW w:w="330" w:type="dxa"/>
                      </w:tcPr>
                      <w:p w14:paraId="1B569BC0" w14:textId="50CA47C4" w:rsidR="00895F48" w:rsidRPr="00767BBB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64A1DC3B" w14:textId="38954FC7" w:rsidR="00895F48" w:rsidRPr="00767BBB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sumDiffkWh</w:t>
                        </w:r>
                        <w:proofErr w:type="spellEnd"/>
                        <w:r w:rsidRPr="00767BBB"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</w:tr>
                  <w:tr w:rsidR="001B42C4" w14:paraId="3858DAA2" w14:textId="77777777" w:rsidTr="00767BBB">
                    <w:tc>
                      <w:tcPr>
                        <w:tcW w:w="4291" w:type="dxa"/>
                      </w:tcPr>
                      <w:p w14:paraId="52640538" w14:textId="132B92FC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monVorZahlung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 Monate à Fr. 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62291ADF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5DF8BB92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2A40B2B9" w14:textId="310CD5B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0F151F27" w14:textId="32A1631B" w:rsidR="00895F48" w:rsidRPr="0023598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Sum</w:t>
                        </w:r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0D6AFC" w14:paraId="2D1DB9E3" w14:textId="77777777" w:rsidTr="00767BBB">
                    <w:tc>
                      <w:tcPr>
                        <w:tcW w:w="4291" w:type="dxa"/>
                      </w:tcPr>
                      <w:p w14:paraId="3954F6AE" w14:textId="433006BB" w:rsidR="000D6AFC" w:rsidRPr="0037003C" w:rsidRDefault="005E49C9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391948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r w:rsidR="00D6459D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0B8835D9" w14:textId="77777777" w:rsidR="000D6AFC" w:rsidRDefault="000D6AFC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038687FF" w14:textId="77777777" w:rsidR="000D6AFC" w:rsidRPr="00805FFD" w:rsidRDefault="000D6AFC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5B1C0406" w14:textId="44799C72" w:rsidR="000D6AFC" w:rsidRPr="00864AB6" w:rsidRDefault="00A94D0A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CD33178" w14:textId="046CA34B" w:rsidR="000D6AFC" w:rsidRPr="00235986" w:rsidRDefault="000D6AFC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C95EF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1B42C4" w14:paraId="19193EF2" w14:textId="77777777" w:rsidTr="00767BBB">
                    <w:tc>
                      <w:tcPr>
                        <w:tcW w:w="4291" w:type="dxa"/>
                      </w:tcPr>
                      <w:p w14:paraId="43C84CEC" w14:textId="77777777" w:rsidR="00895F48" w:rsidRPr="0037003C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763BCBED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6F0B4D43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1FA00172" w14:textId="0CE4C90E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86440DD" w14:textId="7A4A7E33" w:rsidR="00895F48" w:rsidRDefault="00895F48" w:rsidP="00767BBB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05E9912C" w14:textId="77777777" w:rsidTr="00767BBB">
                    <w:tc>
                      <w:tcPr>
                        <w:tcW w:w="4291" w:type="dxa"/>
                      </w:tcPr>
                      <w:p w14:paraId="78908986" w14:textId="19745A4E" w:rsidR="00895F48" w:rsidRPr="004F485A" w:rsidRDefault="004F485A" w:rsidP="004F485A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BF8E20C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7604D6AD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32AC8F67" w14:textId="4001C9F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21063345" w14:textId="79AC5CFD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PriceBox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</w:tbl>
                <w:p w14:paraId="504375D7" w14:textId="77777777" w:rsidR="00895F48" w:rsidRPr="00864AB6" w:rsidRDefault="00895F48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14:paraId="1724B7F1" w14:textId="184F56F9" w:rsidR="00895F48" w:rsidRDefault="00895F48" w:rsidP="009B730F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14:paraId="3B0FF529" w14:textId="36C83C9D" w:rsidR="005B1ADA" w:rsidRDefault="005B1AD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14:paraId="35CA9B55" w14:textId="77777777" w:rsidTr="00226229">
              <w:tc>
                <w:tcPr>
                  <w:tcW w:w="4243" w:type="dxa"/>
                </w:tcPr>
                <w:p w14:paraId="28852F10" w14:textId="43194117" w:rsidR="003D0867" w:rsidRDefault="0088297A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</w:t>
                  </w:r>
                </w:p>
              </w:tc>
              <w:tc>
                <w:tcPr>
                  <w:tcW w:w="544" w:type="dxa"/>
                </w:tcPr>
                <w:p w14:paraId="186B3EE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19A2A7C4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557C47B" w14:textId="5249BF25" w:rsidR="003D0867" w:rsidRDefault="003D0867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31989DB" w14:textId="03DC1CBA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Porto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3E719CDE" w14:textId="77777777" w:rsidTr="00226229">
              <w:tc>
                <w:tcPr>
                  <w:tcW w:w="4243" w:type="dxa"/>
                </w:tcPr>
                <w:p w14:paraId="203CEE68" w14:textId="1B19EDFD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14:paraId="5C92CFF7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7411BD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7D4AF4F" w14:textId="30D696E9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556651B" w14:textId="34AE193F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totPriceBoxes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82D5570" w14:textId="77777777" w:rsidTr="00226229">
              <w:tc>
                <w:tcPr>
                  <w:tcW w:w="4243" w:type="dxa"/>
                </w:tcPr>
                <w:p w14:paraId="0E1172A6" w14:textId="311507A3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zzgl. Mehrwertsteuer 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14:paraId="4E6810F6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95F9239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32795AEA" w14:textId="446139AA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4A1A469" w14:textId="01CB6387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D0624E" w14:paraId="3EBF97A7" w14:textId="77777777" w:rsidTr="00226229">
              <w:tc>
                <w:tcPr>
                  <w:tcW w:w="4243" w:type="dxa"/>
                </w:tcPr>
                <w:p w14:paraId="784BDA3E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14:paraId="1100874B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5C530B01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78DA1F7E" w14:textId="77777777" w:rsidR="00D0624E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14:paraId="62F727D2" w14:textId="16D85261" w:rsidR="00D0624E" w:rsidRDefault="00D0624E" w:rsidP="00767BBB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  <w:tr w:rsidR="003D0867" w14:paraId="4CC120D5" w14:textId="77777777" w:rsidTr="00226229">
              <w:tc>
                <w:tcPr>
                  <w:tcW w:w="4243" w:type="dxa"/>
                </w:tcPr>
                <w:p w14:paraId="202F89B1" w14:textId="14A0BE4C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6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  <w:commentRangeEnd w:id="6"/>
                  <w:r w:rsidR="009825CB">
                    <w:rPr>
                      <w:rStyle w:val="Kommentarzeichen"/>
                    </w:rPr>
                    <w:commentReference w:id="6"/>
                  </w:r>
                </w:p>
              </w:tc>
              <w:tc>
                <w:tcPr>
                  <w:tcW w:w="544" w:type="dxa"/>
                </w:tcPr>
                <w:p w14:paraId="5AC21EFF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42BF25A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4FD5F1C" w14:textId="43B15824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073664AE" w14:textId="7104E52E" w:rsidR="003D0867" w:rsidRPr="00D0624E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GutEbox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F12D7E5" w14:textId="77777777" w:rsidTr="00226229">
              <w:tc>
                <w:tcPr>
                  <w:tcW w:w="4243" w:type="dxa"/>
                </w:tcPr>
                <w:p w14:paraId="53C42C48" w14:textId="719EF258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7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  <w:commentRangeEnd w:id="7"/>
                  <w:r w:rsidR="009825CB">
                    <w:rPr>
                      <w:rStyle w:val="Kommentarzeichen"/>
                    </w:rPr>
                    <w:commentReference w:id="7"/>
                  </w:r>
                </w:p>
              </w:tc>
              <w:tc>
                <w:tcPr>
                  <w:tcW w:w="544" w:type="dxa"/>
                </w:tcPr>
                <w:p w14:paraId="27E39B20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1C2F3B7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F0C8C33" w14:textId="34B14409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F6B3666" w14:textId="177DF16C" w:rsidR="003D0867" w:rsidRPr="003E3D65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</w:pPr>
                  <w:r w:rsidRPr="003E3D65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>${</w:t>
                  </w:r>
                  <w:proofErr w:type="spellStart"/>
                  <w:r w:rsidR="00CF7FE4" w:rsidRPr="003E3D65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>eb.</w:t>
                  </w:r>
                  <w:r w:rsidRPr="003E3D65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>totGutMieter</w:t>
                  </w:r>
                  <w:proofErr w:type="spellEnd"/>
                  <w:r w:rsidR="00391753" w:rsidRPr="003E3D65">
                    <w:rPr>
                      <w:rFonts w:ascii="Arial" w:hAnsi="Arial" w:cs="Arial"/>
                      <w:b/>
                      <w:bCs/>
                      <w:sz w:val="19"/>
                      <w:szCs w:val="19"/>
                      <w:u w:val="single"/>
                    </w:rPr>
                    <w:t>}</w:t>
                  </w:r>
                </w:p>
              </w:tc>
            </w:tr>
          </w:tbl>
          <w:p w14:paraId="672297AD" w14:textId="77777777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EB44CA" w:rsidRPr="00445B14" w14:paraId="44543CD1" w14:textId="77777777" w:rsidTr="003E3D65">
        <w:tc>
          <w:tcPr>
            <w:tcW w:w="9061" w:type="dxa"/>
            <w:gridSpan w:val="2"/>
          </w:tcPr>
          <w:p w14:paraId="683E97D9" w14:textId="0860B41E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A93C31" w:rsidRPr="00445B14" w14:paraId="3CA51CEF" w14:textId="77777777" w:rsidTr="003E3D65">
        <w:tc>
          <w:tcPr>
            <w:tcW w:w="9061" w:type="dxa"/>
            <w:gridSpan w:val="2"/>
          </w:tcPr>
          <w:p w14:paraId="3AB9475C" w14:textId="16348887" w:rsidR="009F0D45" w:rsidRDefault="009F0D45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56E211B3" w14:textId="14C7B09D" w:rsidR="00A93C31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8"/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r:id="rId10" w:history="1"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info@eins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  <w:commentRangeEnd w:id="8"/>
            <w:r w:rsidR="003275C6">
              <w:rPr>
                <w:rStyle w:val="Kommentarzeichen"/>
              </w:rPr>
              <w:commentReference w:id="8"/>
            </w:r>
          </w:p>
          <w:p w14:paraId="073A0908" w14:textId="5781AF07" w:rsidR="00221545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9"/>
            <w:r>
              <w:rPr>
                <w:rFonts w:ascii="Arial" w:hAnsi="Arial" w:cs="Arial"/>
                <w:sz w:val="19"/>
                <w:szCs w:val="19"/>
              </w:rPr>
              <w:t>Bitte überweisen Sie, innert 14 Tagen, den Restbetrag für die Stromkosten von Fr. 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eb.totGutEbox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 mit dem beiliegenden Einzahlungsschein.</w:t>
            </w:r>
            <w:commentRangeEnd w:id="9"/>
            <w:r>
              <w:rPr>
                <w:rStyle w:val="Kommentarzeichen"/>
              </w:rPr>
              <w:commentReference w:id="9"/>
            </w:r>
          </w:p>
          <w:p w14:paraId="6FF7F30F" w14:textId="77777777" w:rsidR="00E253CE" w:rsidRDefault="00E253C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31915695" w14:textId="02329504" w:rsidR="007F2EC9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14:paraId="640A558B" w14:textId="5833762F" w:rsidR="00A93C31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14:paraId="3DAD15F0" w14:textId="1910E7FD" w:rsidR="00A93C31" w:rsidRDefault="00330E68" w:rsidP="001869DA">
            <w:pPr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="001869DA"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14:paraId="357AA1FC" w14:textId="2FF3F93B" w:rsidR="001869DA" w:rsidRDefault="001869DA" w:rsidP="001869D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3D0ADFA4" w14:textId="77777777" w:rsidR="008A58E1" w:rsidRDefault="008A58E1" w:rsidP="003E3D65">
      <w:pPr>
        <w:rPr>
          <w:rFonts w:ascii="Arial" w:hAnsi="Arial" w:cs="Arial"/>
          <w:sz w:val="20"/>
          <w:szCs w:val="20"/>
        </w:rPr>
      </w:pPr>
    </w:p>
    <w:sectPr w:rsidR="008A58E1" w:rsidSect="00041B94">
      <w:headerReference w:type="default" r:id="rId12"/>
      <w:footerReference w:type="even" r:id="rId13"/>
      <w:footerReference w:type="default" r:id="rId14"/>
      <w:pgSz w:w="11900" w:h="16840"/>
      <w:pgMar w:top="1418" w:right="1418" w:bottom="851" w:left="1418" w:header="709" w:footer="567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Jürg Fiechter" w:date="2020-03-19T22:54:00Z" w:initials="JF">
    <w:p w14:paraId="71339AA7" w14:textId="4D27325D" w:rsidR="004971D2" w:rsidRPr="00E033F0" w:rsidRDefault="004971D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="00E033F0" w:rsidRP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d="2" w:author="Jürg Fiechter" w:date="2020-03-20T21:16:00Z" w:initials="JF">
    <w:p w14:paraId="122EE8ED" w14:textId="57EF7F06" w:rsidR="003E6915" w:rsidRPr="006D71F1" w:rsidRDefault="003E6915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="006D71F1" w:rsidRPr="006D71F1">
        <w:t xml:space="preserve"> != null &amp;&amp; </w:t>
      </w:r>
      <w:proofErr w:type="spellStart"/>
      <w:r w:rsidR="006D71F1" w:rsidRPr="006D71F1">
        <w:t>cu.getAnrede</w:t>
      </w:r>
      <w:proofErr w:type="spellEnd"/>
      <w:r w:rsidR="006D71F1" w:rsidRPr="006D71F1">
        <w:t>().</w:t>
      </w:r>
      <w:proofErr w:type="spellStart"/>
      <w:r w:rsidR="006D71F1" w:rsidRPr="006D71F1">
        <w:t>equal</w:t>
      </w:r>
      <w:r w:rsidR="006D71F1">
        <w:t>s</w:t>
      </w:r>
      <w:proofErr w:type="spellEnd"/>
      <w:r w:rsidR="006D71F1">
        <w:t>("Frau"))</w:t>
      </w:r>
    </w:p>
  </w:comment>
  <w:comment w:id="3" w:author="Jürg Fiechter" w:date="2020-03-20T21:26:00Z" w:initials="JF">
    <w:p w14:paraId="7AD0807A" w14:textId="5E629C0F" w:rsidR="003C3AB9" w:rsidRDefault="003C3AB9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d="4" w:author="Jürg Fiechter" w:date="2020-03-20T21:37:00Z" w:initials="JF">
    <w:p w14:paraId="318B7AFF" w14:textId="07DFE375" w:rsidR="00F6478A" w:rsidRPr="00DB0973" w:rsidRDefault="00F6478A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d="5" w:author="Jürg Fiechter" w:date="2020-03-26T08:38:00Z" w:initials="JF">
    <w:p w14:paraId="1BBA30B4" w14:textId="77777777" w:rsidR="009B730F" w:rsidRPr="00C44F20" w:rsidRDefault="009B730F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d="6" w:author="Jürg Fiechter" w:date="2020-03-31T22:41:00Z" w:initials="JF">
    <w:p w14:paraId="01B5F3E3" w14:textId="3066E5BC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d="7" w:author="Jürg Fiechter" w:date="2020-03-31T22:42:00Z" w:initials="JF">
    <w:p w14:paraId="5D5A5D41" w14:textId="3B5F6E22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d="8" w:author="Jürg Fiechter" w:date="2020-04-01T12:02:00Z" w:initials="JF">
    <w:p w14:paraId="528C86E0" w14:textId="34D85309" w:rsidR="003275C6" w:rsidRDefault="003275C6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d="9" w:author="Jürg Fiechter" w:date="2022-02-23T20:36:00Z" w:initials="JF">
    <w:p w14:paraId="25248D51" w14:textId="0F45AE66" w:rsidR="00221545" w:rsidRDefault="00221545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1E76A8" w16cex:dateUtc="2020-03-19T21:54:00Z"/>
  <w16cex:commentExtensible w16cex:durableId="221FB110" w16cex:dateUtc="2020-03-20T20:16:00Z"/>
  <w16cex:commentExtensible w16cex:durableId="221FB36F" w16cex:dateUtc="2020-03-20T20:26:00Z"/>
  <w16cex:commentExtensible w16cex:durableId="221FB621" w16cex:dateUtc="2020-03-20T20:37:00Z"/>
  <w16cex:commentExtensible w16cex:durableId="222707B4" w16cex:dateUtc="2020-03-26T07:38:00Z"/>
  <w16cex:commentExtensible w16cex:durableId="222E45AC" w16cex:dateUtc="2020-03-31T20:41:00Z"/>
  <w16cex:commentExtensible w16cex:durableId="222E45E5" w16cex:dateUtc="2020-03-31T20:42:00Z"/>
  <w16cex:commentExtensible w16cex:durableId="222F0169" w16cex:dateUtc="2020-04-01T10:02:00Z"/>
  <w16cex:commentExtensible w16cex:durableId="25C11955" w16cex:dateUtc="2022-02-23T19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6F3447" w14:textId="77777777" w:rsidR="00330E68" w:rsidRDefault="00330E68" w:rsidP="002B2A9D">
      <w:r>
        <w:separator/>
      </w:r>
    </w:p>
  </w:endnote>
  <w:endnote w:type="continuationSeparator" w:id="0">
    <w:p w14:paraId="42D8568F" w14:textId="77777777" w:rsidR="00330E68" w:rsidRDefault="00330E68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F60768" w:rsidRPr="00F60768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F60768" w:rsidRPr="00F60768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Pr="003E3D6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 w:rsidRPr="003E3D65">
      <w:rPr>
        <w:color w:val="8496B0" w:themeColor="text2" w:themeTint="99"/>
        <w:spacing w:val="60"/>
        <w:lang w:val="de-DE"/>
      </w:rPr>
      <w:t>Seite</w:t>
    </w:r>
    <w:r w:rsidRPr="003E3D65">
      <w:rPr>
        <w:color w:val="8496B0" w:themeColor="text2" w:themeTint="99"/>
        <w:lang w:val="de-DE"/>
      </w:rPr>
      <w:t xml:space="preserve"> </w:t>
    </w:r>
    <w:r w:rsidRPr="003E3D65">
      <w:rPr>
        <w:color w:val="323E4F" w:themeColor="text2" w:themeShade="BF"/>
      </w:rPr>
      <w:fldChar w:fldCharType="begin"/>
    </w:r>
    <w:r w:rsidRPr="003E3D65">
      <w:rPr>
        <w:color w:val="323E4F" w:themeColor="text2" w:themeShade="BF"/>
      </w:rPr>
      <w:instrText>PAGE   \* MERGEFORMAT</w:instrText>
    </w:r>
    <w:r w:rsidRPr="003E3D65">
      <w:rPr>
        <w:color w:val="323E4F" w:themeColor="text2" w:themeShade="BF"/>
      </w:rPr>
      <w:fldChar w:fldCharType="separate"/>
    </w:r>
    <w:r w:rsidR="00F60768" w:rsidRPr="00F60768">
      <w:rPr>
        <w:noProof/>
        <w:color w:val="323E4F" w:themeColor="text2" w:themeShade="BF"/>
        <w:lang w:val="de-DE"/>
      </w:rPr>
      <w:t>1</w:t>
    </w:r>
    <w:r w:rsidRPr="003E3D65">
      <w:rPr>
        <w:color w:val="323E4F" w:themeColor="text2" w:themeShade="BF"/>
      </w:rPr>
      <w:fldChar w:fldCharType="end"/>
    </w:r>
    <w:r w:rsidRPr="003E3D65">
      <w:rPr>
        <w:color w:val="323E4F" w:themeColor="text2" w:themeShade="BF"/>
        <w:lang w:val="de-DE"/>
      </w:rPr>
      <w:t xml:space="preserve"> | </w:t>
    </w:r>
    <w:r w:rsidRPr="003E3D65">
      <w:rPr>
        <w:color w:val="323E4F" w:themeColor="text2" w:themeShade="BF"/>
      </w:rPr>
      <w:fldChar w:fldCharType="begin"/>
    </w:r>
    <w:r w:rsidRPr="003E3D65">
      <w:rPr>
        <w:color w:val="323E4F" w:themeColor="text2" w:themeShade="BF"/>
      </w:rPr>
      <w:instrText>NUMPAGES  \* Arabic  \* MERGEFORMAT</w:instrText>
    </w:r>
    <w:r w:rsidRPr="003E3D65">
      <w:rPr>
        <w:color w:val="323E4F" w:themeColor="text2" w:themeShade="BF"/>
      </w:rPr>
      <w:fldChar w:fldCharType="separate"/>
    </w:r>
    <w:r w:rsidR="00F60768" w:rsidRPr="00F60768">
      <w:rPr>
        <w:noProof/>
        <w:color w:val="323E4F" w:themeColor="text2" w:themeShade="BF"/>
        <w:lang w:val="de-DE"/>
      </w:rPr>
      <w:t>1</w:t>
    </w:r>
    <w:r w:rsidRPr="003E3D65">
      <w:rPr>
        <w:color w:val="323E4F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5F6AE5" w14:textId="77777777" w:rsidR="00330E68" w:rsidRDefault="00330E68" w:rsidP="002B2A9D">
      <w:r>
        <w:separator/>
      </w:r>
    </w:p>
  </w:footnote>
  <w:footnote w:type="continuationSeparator" w:id="0">
    <w:p w14:paraId="2F0C4E94" w14:textId="77777777" w:rsidR="00330E68" w:rsidRDefault="00330E68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01"/>
      <w:gridCol w:w="4627"/>
    </w:tblGrid>
    <w:tr w:rsidR="00DD24F3" w14:paraId="3744627C" w14:textId="77777777" w:rsidTr="00DD24F3">
      <w:trPr>
        <w:jc w:val="right"/>
      </w:trPr>
      <w:tc>
        <w:tcPr>
          <w:tcW w:w="8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D325FDD" w14:textId="77777777" w:rsidR="00DD24F3" w:rsidRPr="005601DD" w:rsidRDefault="00330E68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0431BDF" w14:textId="77777777" w:rsidR="00DD24F3" w:rsidRPr="005601DD" w:rsidRDefault="00330E68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3533C" w:rsidRDefault="002B2A9D" w:rsidP="00D46D3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1B94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A4F05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0E68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3D65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6BF1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37687"/>
    <w:rsid w:val="0074121D"/>
    <w:rsid w:val="00743B79"/>
    <w:rsid w:val="00744DD5"/>
    <w:rsid w:val="00745108"/>
    <w:rsid w:val="007479DC"/>
    <w:rsid w:val="00752868"/>
    <w:rsid w:val="007617FA"/>
    <w:rsid w:val="00763FF1"/>
    <w:rsid w:val="00767BBB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2EC9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297A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0768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970E6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einstellbox.ch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nfo@einstellbox.ch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55FD26B-A3CB-4FA4-8FB4-CFD0C3698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5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11</cp:revision>
  <cp:lastPrinted>2018-09-11T11:09:00Z</cp:lastPrinted>
  <dcterms:created xsi:type="dcterms:W3CDTF">2022-02-23T19:56:00Z</dcterms:created>
  <dcterms:modified xsi:type="dcterms:W3CDTF">2025-08-01T09:57:00Z</dcterms:modified>
</cp:coreProperties>
</file>